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17A9CB" w14:textId="77777777" w:rsidR="00751A8C" w:rsidRPr="00624E04" w:rsidRDefault="00751A8C" w:rsidP="00751A8C">
      <w:pPr>
        <w:pStyle w:val="Heading3"/>
        <w:ind w:left="0"/>
        <w:rPr>
          <w:sz w:val="24"/>
          <w:u w:val="single"/>
        </w:rPr>
      </w:pPr>
      <w:r w:rsidRPr="00624E04">
        <w:rPr>
          <w:sz w:val="24"/>
          <w:u w:val="single"/>
        </w:rPr>
        <w:t>Email Signature Instructions</w:t>
      </w:r>
    </w:p>
    <w:p w14:paraId="5AD99AD9" w14:textId="4ACE6594" w:rsidR="00AE00AC" w:rsidRDefault="00751A8C" w:rsidP="00751A8C">
      <w:pPr>
        <w:pStyle w:val="Heading3"/>
        <w:ind w:left="0"/>
        <w:rPr>
          <w:b w:val="0"/>
          <w:sz w:val="20"/>
        </w:rPr>
      </w:pPr>
      <w:r w:rsidRPr="00624E04">
        <w:rPr>
          <w:b w:val="0"/>
          <w:sz w:val="20"/>
        </w:rPr>
        <w:t>Copy and paste any of the following signatures below (pages 2-</w:t>
      </w:r>
      <w:r w:rsidR="001E5237">
        <w:rPr>
          <w:b w:val="0"/>
          <w:sz w:val="20"/>
        </w:rPr>
        <w:t>3</w:t>
      </w:r>
      <w:r w:rsidRPr="00624E04">
        <w:rPr>
          <w:b w:val="0"/>
          <w:sz w:val="20"/>
        </w:rPr>
        <w:t xml:space="preserve">) into your Outlook or desktop email application. </w:t>
      </w:r>
    </w:p>
    <w:p w14:paraId="69166952" w14:textId="0BD027AF" w:rsidR="007E6B2A" w:rsidRPr="00B8594B" w:rsidRDefault="007E6B2A" w:rsidP="001E5237">
      <w:pPr>
        <w:pStyle w:val="NormalWeb"/>
        <w:spacing w:after="0" w:afterAutospacing="0"/>
        <w:rPr>
          <w:rFonts w:asciiTheme="minorHAnsi" w:hAnsiTheme="minorHAnsi"/>
        </w:rPr>
      </w:pPr>
      <w:r w:rsidRPr="00B8594B">
        <w:rPr>
          <w:rFonts w:asciiTheme="minorHAnsi" w:hAnsiTheme="minorHAnsi"/>
          <w:b/>
          <w:bCs/>
        </w:rPr>
        <w:t xml:space="preserve">In </w:t>
      </w:r>
      <w:r w:rsidR="001E5237">
        <w:rPr>
          <w:rFonts w:asciiTheme="minorHAnsi" w:hAnsiTheme="minorHAnsi"/>
          <w:b/>
          <w:bCs/>
        </w:rPr>
        <w:t>Citrix</w:t>
      </w:r>
      <w:r w:rsidRPr="00B8594B">
        <w:rPr>
          <w:rFonts w:asciiTheme="minorHAnsi" w:hAnsiTheme="minorHAnsi"/>
          <w:b/>
          <w:bCs/>
        </w:rPr>
        <w:t xml:space="preserve"> Outlook:</w:t>
      </w:r>
    </w:p>
    <w:p w14:paraId="1BD35D9C" w14:textId="77777777" w:rsidR="007E6B2A" w:rsidRPr="00B8594B" w:rsidRDefault="007E6B2A" w:rsidP="001E5237">
      <w:pPr>
        <w:numPr>
          <w:ilvl w:val="0"/>
          <w:numId w:val="1"/>
        </w:numPr>
        <w:spacing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Open a new message.</w:t>
      </w:r>
    </w:p>
    <w:p w14:paraId="16BAF5F4" w14:textId="5FE5A7E5" w:rsidR="007E6B2A" w:rsidRPr="00B8594B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On the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Message</w:t>
      </w:r>
      <w:r w:rsidRPr="00B8594B">
        <w:rPr>
          <w:rFonts w:asciiTheme="minorHAnsi" w:eastAsia="Times New Roman" w:hAnsiTheme="minorHAnsi"/>
          <w:sz w:val="24"/>
          <w:szCs w:val="24"/>
        </w:rPr>
        <w:t xml:space="preserve"> tab, in 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Include</w:t>
      </w:r>
      <w:r w:rsidRPr="00B8594B">
        <w:rPr>
          <w:rFonts w:asciiTheme="minorHAnsi" w:eastAsia="Times New Roman" w:hAnsiTheme="minorHAnsi"/>
          <w:sz w:val="24"/>
          <w:szCs w:val="24"/>
        </w:rPr>
        <w:t> </w:t>
      </w:r>
      <w:r w:rsidR="001E5237">
        <w:rPr>
          <w:rFonts w:asciiTheme="minorHAnsi" w:eastAsia="Times New Roman" w:hAnsiTheme="minorHAnsi"/>
          <w:sz w:val="24"/>
          <w:szCs w:val="24"/>
        </w:rPr>
        <w:t>section</w:t>
      </w:r>
      <w:r w:rsidRPr="00B8594B">
        <w:rPr>
          <w:rFonts w:asciiTheme="minorHAnsi" w:eastAsia="Times New Roman" w:hAnsiTheme="minorHAnsi"/>
          <w:sz w:val="24"/>
          <w:szCs w:val="24"/>
        </w:rPr>
        <w:t>, click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Signature</w:t>
      </w:r>
      <w:r w:rsidRPr="00B8594B">
        <w:rPr>
          <w:rFonts w:asciiTheme="minorHAnsi" w:eastAsia="Times New Roman" w:hAnsiTheme="minorHAnsi"/>
          <w:sz w:val="24"/>
          <w:szCs w:val="24"/>
        </w:rPr>
        <w:t>, and then click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Signatures</w:t>
      </w:r>
      <w:r w:rsidRPr="00B8594B">
        <w:rPr>
          <w:rFonts w:asciiTheme="minorHAnsi" w:eastAsia="Times New Roman" w:hAnsiTheme="minorHAnsi"/>
          <w:sz w:val="24"/>
          <w:szCs w:val="24"/>
        </w:rPr>
        <w:t>.</w:t>
      </w:r>
    </w:p>
    <w:p w14:paraId="1D7A41AC" w14:textId="77777777" w:rsidR="007E6B2A" w:rsidRPr="00B8594B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On the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E-mail Signature</w:t>
      </w:r>
      <w:r w:rsidRPr="00B8594B">
        <w:rPr>
          <w:rFonts w:asciiTheme="minorHAnsi" w:eastAsia="Times New Roman" w:hAnsiTheme="minorHAnsi"/>
          <w:sz w:val="24"/>
          <w:szCs w:val="24"/>
        </w:rPr>
        <w:t> tab, click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New</w:t>
      </w:r>
      <w:r w:rsidRPr="00B8594B">
        <w:rPr>
          <w:rFonts w:asciiTheme="minorHAnsi" w:eastAsia="Times New Roman" w:hAnsiTheme="minorHAnsi"/>
          <w:sz w:val="24"/>
          <w:szCs w:val="24"/>
        </w:rPr>
        <w:t>.</w:t>
      </w:r>
    </w:p>
    <w:p w14:paraId="76362784" w14:textId="77777777" w:rsidR="007E6B2A" w:rsidRPr="00B8594B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Type a name for the signature, click OK.</w:t>
      </w:r>
    </w:p>
    <w:p w14:paraId="1696F076" w14:textId="0F29A76B" w:rsidR="007E6B2A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In the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Edit signature</w:t>
      </w:r>
      <w:r w:rsidRPr="00B8594B">
        <w:rPr>
          <w:rFonts w:asciiTheme="minorHAnsi" w:eastAsia="Times New Roman" w:hAnsiTheme="minorHAnsi"/>
          <w:sz w:val="24"/>
          <w:szCs w:val="24"/>
        </w:rPr>
        <w:t> box, paste (</w:t>
      </w:r>
      <w:proofErr w:type="spellStart"/>
      <w:r w:rsidR="001E5237">
        <w:rPr>
          <w:rFonts w:asciiTheme="minorHAnsi" w:eastAsia="Times New Roman" w:hAnsiTheme="minorHAnsi"/>
          <w:sz w:val="24"/>
          <w:szCs w:val="24"/>
        </w:rPr>
        <w:t>c</w:t>
      </w:r>
      <w:r w:rsidRPr="00B8594B">
        <w:rPr>
          <w:rFonts w:asciiTheme="minorHAnsi" w:eastAsia="Times New Roman" w:hAnsiTheme="minorHAnsi"/>
          <w:sz w:val="24"/>
          <w:szCs w:val="24"/>
        </w:rPr>
        <w:t>ontrol+</w:t>
      </w:r>
      <w:r w:rsidR="001E5237">
        <w:rPr>
          <w:rFonts w:asciiTheme="minorHAnsi" w:eastAsia="Times New Roman" w:hAnsiTheme="minorHAnsi"/>
          <w:sz w:val="24"/>
          <w:szCs w:val="24"/>
        </w:rPr>
        <w:t>v</w:t>
      </w:r>
      <w:proofErr w:type="spellEnd"/>
      <w:r w:rsidRPr="00B8594B">
        <w:rPr>
          <w:rFonts w:asciiTheme="minorHAnsi" w:eastAsia="Times New Roman" w:hAnsiTheme="minorHAnsi"/>
          <w:sz w:val="24"/>
          <w:szCs w:val="24"/>
        </w:rPr>
        <w:t>) the signature you copied below.</w:t>
      </w:r>
    </w:p>
    <w:p w14:paraId="4C08798E" w14:textId="5EDFE99C" w:rsidR="001E5237" w:rsidRDefault="001E5237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>
        <w:rPr>
          <w:rFonts w:asciiTheme="minorHAnsi" w:eastAsia="Times New Roman" w:hAnsiTheme="minorHAnsi"/>
          <w:sz w:val="24"/>
          <w:szCs w:val="24"/>
        </w:rPr>
        <w:t xml:space="preserve">Update the signature with your name, title and contact information. </w:t>
      </w:r>
    </w:p>
    <w:p w14:paraId="2BA5FC45" w14:textId="451FDC86" w:rsidR="008C5BE5" w:rsidRDefault="008C5BE5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>
        <w:rPr>
          <w:rFonts w:asciiTheme="minorHAnsi" w:eastAsia="Times New Roman" w:hAnsiTheme="minorHAnsi"/>
          <w:sz w:val="24"/>
          <w:szCs w:val="24"/>
        </w:rPr>
        <w:t xml:space="preserve">On the upper right side Choose default signature change </w:t>
      </w:r>
      <w:r w:rsidRPr="008C5BE5">
        <w:rPr>
          <w:rFonts w:asciiTheme="minorHAnsi" w:eastAsia="Times New Roman" w:hAnsiTheme="minorHAnsi"/>
          <w:b/>
          <w:sz w:val="24"/>
          <w:szCs w:val="24"/>
        </w:rPr>
        <w:t>New Messages</w:t>
      </w:r>
      <w:r>
        <w:rPr>
          <w:rFonts w:asciiTheme="minorHAnsi" w:eastAsia="Times New Roman" w:hAnsiTheme="minorHAnsi"/>
          <w:sz w:val="24"/>
          <w:szCs w:val="24"/>
        </w:rPr>
        <w:t xml:space="preserve"> and </w:t>
      </w:r>
      <w:r w:rsidRPr="008C5BE5">
        <w:rPr>
          <w:rFonts w:asciiTheme="minorHAnsi" w:eastAsia="Times New Roman" w:hAnsiTheme="minorHAnsi"/>
          <w:b/>
          <w:sz w:val="24"/>
          <w:szCs w:val="24"/>
        </w:rPr>
        <w:t>Replies/forwards</w:t>
      </w:r>
      <w:r>
        <w:rPr>
          <w:rFonts w:asciiTheme="minorHAnsi" w:eastAsia="Times New Roman" w:hAnsiTheme="minorHAnsi"/>
          <w:sz w:val="24"/>
          <w:szCs w:val="24"/>
        </w:rPr>
        <w:t xml:space="preserve"> (personal preference) with the name of new signature.</w:t>
      </w:r>
    </w:p>
    <w:p w14:paraId="725BC982" w14:textId="72575C9F" w:rsidR="000E1824" w:rsidRPr="000E1824" w:rsidRDefault="000E1824" w:rsidP="000E1824">
      <w:pPr>
        <w:spacing w:before="100" w:beforeAutospacing="1" w:after="100" w:afterAutospacing="1"/>
        <w:rPr>
          <w:rFonts w:asciiTheme="minorHAnsi" w:eastAsia="Times New Roman" w:hAnsiTheme="minorHAnsi"/>
          <w:b/>
          <w:sz w:val="24"/>
          <w:szCs w:val="24"/>
        </w:rPr>
      </w:pPr>
      <w:r w:rsidRPr="000E1824">
        <w:rPr>
          <w:rFonts w:asciiTheme="minorHAnsi" w:eastAsia="Times New Roman" w:hAnsiTheme="minorHAnsi"/>
          <w:b/>
          <w:sz w:val="24"/>
          <w:szCs w:val="24"/>
        </w:rPr>
        <w:t>OPTIONS:</w:t>
      </w:r>
    </w:p>
    <w:p w14:paraId="53D5AFA6" w14:textId="21B811F8" w:rsidR="000E1824" w:rsidRPr="000E1824" w:rsidRDefault="000E1824" w:rsidP="000E1824">
      <w:pPr>
        <w:pStyle w:val="ListParagraph"/>
        <w:numPr>
          <w:ilvl w:val="0"/>
          <w:numId w:val="4"/>
        </w:numPr>
        <w:tabs>
          <w:tab w:val="left" w:pos="2400"/>
        </w:tabs>
        <w:rPr>
          <w:bCs/>
          <w:sz w:val="24"/>
        </w:rPr>
      </w:pPr>
      <w:r w:rsidRPr="000E1824">
        <w:rPr>
          <w:bCs/>
          <w:sz w:val="24"/>
        </w:rPr>
        <w:t xml:space="preserve">Pronouns: If you would like to share your pronouns, you may add them in parentheses next to your name: </w:t>
      </w:r>
      <w:r>
        <w:rPr>
          <w:bCs/>
          <w:sz w:val="24"/>
        </w:rPr>
        <w:t xml:space="preserve">Josephine Bruin </w:t>
      </w:r>
      <w:r w:rsidRPr="000E1824">
        <w:rPr>
          <w:bCs/>
          <w:i/>
          <w:sz w:val="24"/>
        </w:rPr>
        <w:t>(pronouns: she/her)</w:t>
      </w:r>
      <w:r w:rsidRPr="000E1824">
        <w:rPr>
          <w:bCs/>
          <w:sz w:val="24"/>
        </w:rPr>
        <w:t xml:space="preserve"> </w:t>
      </w:r>
    </w:p>
    <w:p w14:paraId="5726597B" w14:textId="77777777" w:rsidR="000E1824" w:rsidRDefault="000E1824" w:rsidP="000E1824">
      <w:pPr>
        <w:tabs>
          <w:tab w:val="left" w:pos="2400"/>
        </w:tabs>
        <w:rPr>
          <w:bCs/>
          <w:sz w:val="24"/>
        </w:rPr>
      </w:pPr>
    </w:p>
    <w:p w14:paraId="4ECD18DA" w14:textId="486BCDC9" w:rsidR="000E1824" w:rsidRPr="000E1824" w:rsidRDefault="000E1824" w:rsidP="000E1824">
      <w:pPr>
        <w:pStyle w:val="ListParagraph"/>
        <w:numPr>
          <w:ilvl w:val="0"/>
          <w:numId w:val="4"/>
        </w:numPr>
        <w:tabs>
          <w:tab w:val="left" w:pos="2400"/>
        </w:tabs>
        <w:rPr>
          <w:bCs/>
          <w:sz w:val="24"/>
        </w:rPr>
      </w:pPr>
      <w:r w:rsidRPr="000E1824">
        <w:rPr>
          <w:bCs/>
          <w:sz w:val="24"/>
        </w:rPr>
        <w:t xml:space="preserve">Acknowledgment: </w:t>
      </w:r>
      <w:r w:rsidRPr="000E1824">
        <w:rPr>
          <w:bCs/>
          <w:sz w:val="24"/>
        </w:rPr>
        <w:t>T</w:t>
      </w:r>
      <w:r w:rsidRPr="000E1824">
        <w:rPr>
          <w:bCs/>
          <w:sz w:val="24"/>
        </w:rPr>
        <w:t>he following</w:t>
      </w:r>
      <w:r w:rsidRPr="000E1824">
        <w:rPr>
          <w:bCs/>
          <w:sz w:val="24"/>
        </w:rPr>
        <w:t xml:space="preserve"> optional language </w:t>
      </w:r>
      <w:r w:rsidRPr="000E1824">
        <w:rPr>
          <w:bCs/>
          <w:sz w:val="24"/>
        </w:rPr>
        <w:t>may be added to the bottom of your email signature:</w:t>
      </w:r>
    </w:p>
    <w:p w14:paraId="18542CCB" w14:textId="77777777" w:rsidR="000E1824" w:rsidRPr="000E1824" w:rsidRDefault="000E1824" w:rsidP="000E1824">
      <w:pPr>
        <w:tabs>
          <w:tab w:val="left" w:pos="2400"/>
        </w:tabs>
        <w:rPr>
          <w:bCs/>
          <w:sz w:val="24"/>
        </w:rPr>
      </w:pPr>
    </w:p>
    <w:p w14:paraId="6C59FB9B" w14:textId="77777777" w:rsidR="000E1824" w:rsidRPr="000E05F4" w:rsidRDefault="000E1824" w:rsidP="000E1824">
      <w:pPr>
        <w:spacing w:line="276" w:lineRule="auto"/>
        <w:ind w:left="720"/>
      </w:pPr>
      <w:r w:rsidRPr="000E05F4">
        <w:rPr>
          <w:i/>
          <w:iCs/>
        </w:rPr>
        <w:t xml:space="preserve">The UCLA College of Letters &amp; Science acknowledges the </w:t>
      </w:r>
      <w:proofErr w:type="spellStart"/>
      <w:r w:rsidRPr="000E05F4">
        <w:rPr>
          <w:i/>
          <w:iCs/>
        </w:rPr>
        <w:t>Gabrielino</w:t>
      </w:r>
      <w:proofErr w:type="spellEnd"/>
      <w:r w:rsidRPr="000E05F4">
        <w:rPr>
          <w:i/>
          <w:iCs/>
        </w:rPr>
        <w:t>/</w:t>
      </w:r>
      <w:proofErr w:type="spellStart"/>
      <w:r w:rsidRPr="000E05F4">
        <w:rPr>
          <w:i/>
          <w:iCs/>
        </w:rPr>
        <w:t>Tongva</w:t>
      </w:r>
      <w:proofErr w:type="spellEnd"/>
      <w:r w:rsidRPr="000E05F4">
        <w:rPr>
          <w:i/>
          <w:iCs/>
        </w:rPr>
        <w:t xml:space="preserve"> peoples as the traditional land caretakers of </w:t>
      </w:r>
      <w:proofErr w:type="spellStart"/>
      <w:r w:rsidRPr="000E05F4">
        <w:rPr>
          <w:i/>
          <w:iCs/>
        </w:rPr>
        <w:t>Tovaangar</w:t>
      </w:r>
      <w:proofErr w:type="spellEnd"/>
      <w:r w:rsidRPr="000E05F4">
        <w:rPr>
          <w:i/>
          <w:iCs/>
        </w:rPr>
        <w:t xml:space="preserve"> (the Los Angeles basin and So. Channel Islands). As a land grant institution, we pay our respects to the </w:t>
      </w:r>
      <w:proofErr w:type="spellStart"/>
      <w:r w:rsidRPr="000E05F4">
        <w:rPr>
          <w:i/>
          <w:iCs/>
        </w:rPr>
        <w:t>Honuukvetam</w:t>
      </w:r>
      <w:proofErr w:type="spellEnd"/>
      <w:r w:rsidRPr="000E05F4">
        <w:rPr>
          <w:i/>
          <w:iCs/>
        </w:rPr>
        <w:t xml:space="preserve"> (Ancestors), ‘</w:t>
      </w:r>
      <w:proofErr w:type="spellStart"/>
      <w:r w:rsidRPr="000E05F4">
        <w:rPr>
          <w:i/>
          <w:iCs/>
        </w:rPr>
        <w:t>Ahiihirom</w:t>
      </w:r>
      <w:proofErr w:type="spellEnd"/>
      <w:r w:rsidRPr="000E05F4">
        <w:rPr>
          <w:i/>
          <w:iCs/>
        </w:rPr>
        <w:t xml:space="preserve"> (Elders) and ‘</w:t>
      </w:r>
      <w:proofErr w:type="spellStart"/>
      <w:r w:rsidRPr="000E05F4">
        <w:rPr>
          <w:i/>
          <w:iCs/>
        </w:rPr>
        <w:t>Eyoohiinkem</w:t>
      </w:r>
      <w:proofErr w:type="spellEnd"/>
      <w:r w:rsidRPr="000E05F4">
        <w:rPr>
          <w:i/>
          <w:iCs/>
        </w:rPr>
        <w:t xml:space="preserve"> (our relatives/relations) past, present and emerging.</w:t>
      </w:r>
    </w:p>
    <w:p w14:paraId="2CBC3A00" w14:textId="3F615F75" w:rsidR="000E1824" w:rsidRPr="000E1824" w:rsidRDefault="000E1824" w:rsidP="000E1824">
      <w:pPr>
        <w:tabs>
          <w:tab w:val="left" w:pos="2400"/>
        </w:tabs>
        <w:rPr>
          <w:bCs/>
          <w:sz w:val="28"/>
        </w:rPr>
      </w:pPr>
    </w:p>
    <w:p w14:paraId="323BE69C" w14:textId="2D3F3D69" w:rsidR="00B8594B" w:rsidRPr="00B8594B" w:rsidRDefault="00DB57E8" w:rsidP="00B0431B">
      <w:pPr>
        <w:tabs>
          <w:tab w:val="left" w:pos="2400"/>
        </w:tabs>
        <w:rPr>
          <w:b/>
          <w:bCs/>
          <w:sz w:val="28"/>
          <w:u w:val="single"/>
        </w:rPr>
      </w:pPr>
      <w:proofErr w:type="spellStart"/>
      <w:r>
        <w:rPr>
          <w:b/>
          <w:bCs/>
          <w:sz w:val="28"/>
          <w:u w:val="single"/>
        </w:rPr>
        <w:t>Collegew</w:t>
      </w:r>
      <w:r w:rsidR="00165EF4">
        <w:rPr>
          <w:b/>
          <w:bCs/>
          <w:sz w:val="28"/>
          <w:u w:val="single"/>
        </w:rPr>
        <w:t>ide</w:t>
      </w:r>
      <w:proofErr w:type="spellEnd"/>
      <w:r w:rsidR="00B8594B">
        <w:rPr>
          <w:b/>
          <w:bCs/>
          <w:sz w:val="28"/>
          <w:u w:val="single"/>
        </w:rPr>
        <w:t xml:space="preserve">: </w:t>
      </w:r>
      <w:r w:rsidR="00B0431B" w:rsidRPr="00B43386">
        <w:rPr>
          <w:b/>
          <w:bCs/>
          <w:sz w:val="28"/>
        </w:rPr>
        <w:tab/>
      </w:r>
    </w:p>
    <w:p w14:paraId="3F0ACCC8" w14:textId="77777777" w:rsidR="00B8594B" w:rsidRDefault="00B8594B" w:rsidP="002127CB">
      <w:pPr>
        <w:rPr>
          <w:b/>
          <w:bCs/>
        </w:rPr>
      </w:pPr>
    </w:p>
    <w:p w14:paraId="1C5EF3E5" w14:textId="77777777" w:rsidR="002127CB" w:rsidRDefault="002127CB" w:rsidP="002127CB">
      <w:pPr>
        <w:rPr>
          <w:b/>
          <w:bCs/>
        </w:rPr>
      </w:pPr>
      <w:bookmarkStart w:id="0" w:name="_Hlk17470758"/>
      <w:r>
        <w:rPr>
          <w:b/>
          <w:bCs/>
        </w:rPr>
        <w:lastRenderedPageBreak/>
        <w:t>Joe Bruin</w:t>
      </w:r>
    </w:p>
    <w:p w14:paraId="01BF4680" w14:textId="2B57D528" w:rsidR="0005284E" w:rsidRDefault="00205A7C" w:rsidP="002127CB">
      <w:r>
        <w:t>[title/department]</w:t>
      </w:r>
    </w:p>
    <w:p w14:paraId="220059B8" w14:textId="77777777" w:rsidR="002127CB" w:rsidRDefault="002127CB" w:rsidP="002127CB">
      <w:pPr>
        <w:rPr>
          <w:b/>
          <w:bCs/>
        </w:rPr>
      </w:pPr>
      <w:r>
        <w:t>UCLA College of Letters and Science</w:t>
      </w:r>
    </w:p>
    <w:p w14:paraId="027EAAB0" w14:textId="77777777" w:rsidR="002127CB" w:rsidRDefault="002127CB" w:rsidP="002127CB">
      <w:pPr>
        <w:rPr>
          <w:lang w:val="es-ES"/>
        </w:rPr>
      </w:pPr>
      <w:r>
        <w:rPr>
          <w:lang w:val="es-ES"/>
        </w:rPr>
        <w:t>00000 Murphy Hall, Box 951413</w:t>
      </w:r>
    </w:p>
    <w:p w14:paraId="5066C6F4" w14:textId="77777777" w:rsidR="002127CB" w:rsidRDefault="002127CB" w:rsidP="002127CB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11EB4E25" w14:textId="77777777" w:rsidR="00B43386" w:rsidRPr="00B31596" w:rsidRDefault="002127CB" w:rsidP="00B31596">
      <w:r>
        <w:t>(555) 555-5555</w:t>
      </w:r>
    </w:p>
    <w:bookmarkEnd w:id="0"/>
    <w:p w14:paraId="0B21A135" w14:textId="77777777" w:rsidR="00D534C3" w:rsidRDefault="00D534C3" w:rsidP="00D534C3">
      <w:pPr>
        <w:spacing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4F6A3E85" wp14:editId="39ED4910">
            <wp:extent cx="1590675" cy="390525"/>
            <wp:effectExtent l="0" t="0" r="0" b="9525"/>
            <wp:docPr id="54" name="Picture 54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37D6" w14:textId="77777777" w:rsidR="0085516B" w:rsidRDefault="00165EF4" w:rsidP="00D534C3">
      <w:r>
        <w:rPr>
          <w:noProof/>
        </w:rPr>
        <w:drawing>
          <wp:inline distT="0" distB="0" distL="0" distR="0" wp14:anchorId="5F18AEFF" wp14:editId="50FE51B7">
            <wp:extent cx="171450" cy="266700"/>
            <wp:effectExtent l="0" t="0" r="0" b="0"/>
            <wp:docPr id="8" name="Picture 8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91B498" wp14:editId="3BCA0043">
            <wp:extent cx="314325" cy="266700"/>
            <wp:effectExtent l="0" t="0" r="0" b="0"/>
            <wp:docPr id="9" name="Picture 9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78EA66" wp14:editId="6CC51FA5">
            <wp:extent cx="228600" cy="266700"/>
            <wp:effectExtent l="0" t="0" r="0" b="0"/>
            <wp:docPr id="10" name="Picture 10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2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5BFFEA" wp14:editId="2175A155">
            <wp:extent cx="276225" cy="266700"/>
            <wp:effectExtent l="0" t="0" r="0" b="0"/>
            <wp:docPr id="12" name="Picture 12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4"/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BAEDE1" wp14:editId="7644ACD2">
            <wp:extent cx="285750" cy="266700"/>
            <wp:effectExtent l="0" t="0" r="0" b="0"/>
            <wp:docPr id="13" name="Picture 13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6"/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4CE75" w14:textId="77777777" w:rsidR="0085516B" w:rsidRDefault="00205A7C" w:rsidP="00F707D3">
      <w:pPr>
        <w:spacing w:before="80" w:line="276" w:lineRule="auto"/>
        <w:rPr>
          <w:color w:val="1F497D"/>
        </w:rPr>
      </w:pPr>
      <w:hyperlink r:id="rId18" w:history="1">
        <w:r w:rsidR="0085516B">
          <w:rPr>
            <w:rStyle w:val="Hyperlink"/>
          </w:rPr>
          <w:t>www.college.ucla.edu</w:t>
        </w:r>
      </w:hyperlink>
      <w:r w:rsidR="0085516B">
        <w:t xml:space="preserve"> </w:t>
      </w:r>
    </w:p>
    <w:p w14:paraId="28C11D72" w14:textId="77777777" w:rsidR="00892C9D" w:rsidRDefault="00892C9D" w:rsidP="00892C9D">
      <w:pPr>
        <w:rPr>
          <w:color w:val="1F497D"/>
        </w:rPr>
      </w:pPr>
    </w:p>
    <w:p w14:paraId="216A7F60" w14:textId="5C4D5E45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4337BB25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1E0ACF05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707EDB5D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5203D593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46C48935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66F2C8E0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293D751A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766E561B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117445E1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5EAB5164" w14:textId="01EA3808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Humanities: </w:t>
      </w:r>
      <w:r w:rsidRPr="00B43386">
        <w:rPr>
          <w:b/>
          <w:bCs/>
          <w:sz w:val="28"/>
        </w:rPr>
        <w:tab/>
      </w:r>
    </w:p>
    <w:p w14:paraId="6D5E40FE" w14:textId="77777777" w:rsidR="00F0783D" w:rsidRDefault="00F0783D" w:rsidP="00F0783D">
      <w:pPr>
        <w:rPr>
          <w:b/>
          <w:bCs/>
        </w:rPr>
      </w:pPr>
    </w:p>
    <w:p w14:paraId="53F03E0B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428909E2" w14:textId="77777777" w:rsidR="00F0783D" w:rsidRDefault="00F0783D" w:rsidP="00F0783D">
      <w:r>
        <w:t xml:space="preserve">Assistant </w:t>
      </w:r>
      <w:r w:rsidR="000E05F4">
        <w:t>Director of Development</w:t>
      </w:r>
      <w:r>
        <w:t>, Humanities</w:t>
      </w:r>
    </w:p>
    <w:p w14:paraId="1E4CED6F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083D75FF" w14:textId="77777777" w:rsidR="00F0783D" w:rsidRDefault="00F0783D" w:rsidP="00F0783D">
      <w:pPr>
        <w:rPr>
          <w:lang w:val="es-ES"/>
        </w:rPr>
      </w:pPr>
      <w:r>
        <w:rPr>
          <w:lang w:val="es-ES"/>
        </w:rPr>
        <w:t>00000 Murphy Hall, Box 951413</w:t>
      </w:r>
    </w:p>
    <w:p w14:paraId="38E473BB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2F389A56" w14:textId="77777777" w:rsidR="00990F9E" w:rsidRPr="00B31596" w:rsidRDefault="00F0783D" w:rsidP="00990F9E">
      <w:r>
        <w:t>(555) 555-5555</w:t>
      </w:r>
    </w:p>
    <w:p w14:paraId="2985A112" w14:textId="77777777" w:rsidR="00990F9E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1B65B981" wp14:editId="288A38C5">
            <wp:extent cx="1590675" cy="390525"/>
            <wp:effectExtent l="0" t="0" r="0" b="9525"/>
            <wp:docPr id="11" name="Picture 11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1027D" w14:textId="77777777" w:rsidR="00F0783D" w:rsidRDefault="00F0783D" w:rsidP="00F0783D">
      <w:r>
        <w:rPr>
          <w:noProof/>
        </w:rPr>
        <w:drawing>
          <wp:inline distT="0" distB="0" distL="0" distR="0" wp14:anchorId="59B0AC2A" wp14:editId="69C9B5DA">
            <wp:extent cx="171450" cy="266700"/>
            <wp:effectExtent l="0" t="0" r="0" b="0"/>
            <wp:docPr id="14" name="Picture 14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5249ED" wp14:editId="41EB1237">
            <wp:extent cx="314325" cy="266700"/>
            <wp:effectExtent l="0" t="0" r="0" b="0"/>
            <wp:docPr id="15" name="Picture 15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26B167" wp14:editId="5170AC0F">
            <wp:extent cx="228600" cy="266700"/>
            <wp:effectExtent l="0" t="0" r="0" b="0"/>
            <wp:docPr id="16" name="Picture 16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2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85AE2A" wp14:editId="25775E9F">
            <wp:extent cx="276225" cy="266700"/>
            <wp:effectExtent l="0" t="0" r="0" b="0"/>
            <wp:docPr id="17" name="Picture 17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4"/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75B9AC" wp14:editId="1260F95E">
            <wp:extent cx="285750" cy="266700"/>
            <wp:effectExtent l="0" t="0" r="0" b="0"/>
            <wp:docPr id="18" name="Picture 18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6"/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C5FD7" w14:textId="2E58BA92" w:rsidR="000E05F4" w:rsidRPr="000E05F4" w:rsidRDefault="00205A7C" w:rsidP="0049457A">
      <w:pPr>
        <w:spacing w:before="80" w:line="276" w:lineRule="auto"/>
        <w:rPr>
          <w:color w:val="1F497D"/>
        </w:rPr>
      </w:pPr>
      <w:hyperlink r:id="rId21" w:history="1">
        <w:r w:rsidR="00F707D3">
          <w:rPr>
            <w:rStyle w:val="Hyperlink"/>
          </w:rPr>
          <w:t>www.college.ucla.edu</w:t>
        </w:r>
      </w:hyperlink>
      <w:r w:rsidR="00F707D3">
        <w:t xml:space="preserve"> </w:t>
      </w:r>
    </w:p>
    <w:p w14:paraId="6D4597F0" w14:textId="77777777" w:rsidR="00AE00AC" w:rsidRDefault="00AE00AC"/>
    <w:p w14:paraId="21E2D46A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Life Sciences: </w:t>
      </w:r>
      <w:r w:rsidRPr="00B43386">
        <w:rPr>
          <w:b/>
          <w:bCs/>
          <w:sz w:val="28"/>
        </w:rPr>
        <w:tab/>
      </w:r>
    </w:p>
    <w:p w14:paraId="15FBB4A9" w14:textId="77777777" w:rsidR="00F0783D" w:rsidRDefault="00F0783D" w:rsidP="00F0783D">
      <w:pPr>
        <w:rPr>
          <w:b/>
          <w:bCs/>
        </w:rPr>
      </w:pPr>
    </w:p>
    <w:p w14:paraId="744E7C2D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01FEC0D0" w14:textId="77777777" w:rsidR="00F0783D" w:rsidRDefault="000E05F4" w:rsidP="00F0783D">
      <w:r>
        <w:t>Coordinator</w:t>
      </w:r>
      <w:r w:rsidR="00F0783D">
        <w:t xml:space="preserve">, </w:t>
      </w:r>
      <w:r w:rsidR="0008499B">
        <w:t>Life Sciences</w:t>
      </w:r>
    </w:p>
    <w:p w14:paraId="2537A5C9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62DFC8AA" w14:textId="77777777" w:rsidR="00F0783D" w:rsidRDefault="00F0783D" w:rsidP="00F0783D">
      <w:pPr>
        <w:rPr>
          <w:lang w:val="es-ES"/>
        </w:rPr>
      </w:pPr>
      <w:r>
        <w:rPr>
          <w:lang w:val="es-ES"/>
        </w:rPr>
        <w:t>00000 Murphy Hall, Box 951413</w:t>
      </w:r>
    </w:p>
    <w:p w14:paraId="3E221EE3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3E07D158" w14:textId="77777777" w:rsidR="00F0783D" w:rsidRPr="00B31596" w:rsidRDefault="00F0783D" w:rsidP="00F0783D">
      <w:r>
        <w:t>(555) 555-5555</w:t>
      </w:r>
    </w:p>
    <w:p w14:paraId="4CF6DF81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2D4B449F" wp14:editId="3B944774">
            <wp:extent cx="1590675" cy="356380"/>
            <wp:effectExtent l="0" t="0" r="0" b="5715"/>
            <wp:docPr id="20" name="Picture 20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3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93D18" w14:textId="77777777" w:rsidR="00F0783D" w:rsidRDefault="00F0783D" w:rsidP="00F0783D">
      <w:r>
        <w:rPr>
          <w:noProof/>
        </w:rPr>
        <w:drawing>
          <wp:inline distT="0" distB="0" distL="0" distR="0" wp14:anchorId="4285EFC1" wp14:editId="274B84F3">
            <wp:extent cx="171450" cy="266700"/>
            <wp:effectExtent l="0" t="0" r="0" b="0"/>
            <wp:docPr id="21" name="Picture 2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381CD8" wp14:editId="5EB757A5">
            <wp:extent cx="314325" cy="266700"/>
            <wp:effectExtent l="0" t="0" r="0" b="0"/>
            <wp:docPr id="22" name="Picture 22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AA323A" wp14:editId="2E55BA61">
            <wp:extent cx="228600" cy="266700"/>
            <wp:effectExtent l="0" t="0" r="0" b="0"/>
            <wp:docPr id="23" name="Picture 23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2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DBF6E1" wp14:editId="769ACED5">
            <wp:extent cx="276225" cy="266700"/>
            <wp:effectExtent l="0" t="0" r="0" b="0"/>
            <wp:docPr id="24" name="Picture 24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4"/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FDAAF4" wp14:editId="3D9429EF">
            <wp:extent cx="285750" cy="266700"/>
            <wp:effectExtent l="0" t="0" r="0" b="0"/>
            <wp:docPr id="25" name="Picture 25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6"/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98467" w14:textId="77777777" w:rsidR="00F707D3" w:rsidRDefault="00205A7C" w:rsidP="00F707D3">
      <w:pPr>
        <w:spacing w:before="80" w:line="276" w:lineRule="auto"/>
        <w:rPr>
          <w:color w:val="1F497D"/>
        </w:rPr>
      </w:pPr>
      <w:hyperlink r:id="rId24" w:history="1">
        <w:r w:rsidR="00F707D3">
          <w:rPr>
            <w:rStyle w:val="Hyperlink"/>
          </w:rPr>
          <w:t>www.college.ucla.edu</w:t>
        </w:r>
      </w:hyperlink>
      <w:r w:rsidR="00F707D3">
        <w:t xml:space="preserve"> </w:t>
      </w:r>
    </w:p>
    <w:p w14:paraId="66B95695" w14:textId="77777777" w:rsidR="00F0783D" w:rsidRDefault="00F0783D" w:rsidP="00F0783D"/>
    <w:p w14:paraId="6F3B72EF" w14:textId="77777777" w:rsidR="00AE00AC" w:rsidRDefault="00AE00AC"/>
    <w:p w14:paraId="56B52EBD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Physical Sciences: </w:t>
      </w:r>
      <w:r w:rsidRPr="00B43386">
        <w:rPr>
          <w:b/>
          <w:bCs/>
          <w:sz w:val="28"/>
        </w:rPr>
        <w:tab/>
      </w:r>
    </w:p>
    <w:p w14:paraId="7FCEE27F" w14:textId="77777777" w:rsidR="00F0783D" w:rsidRDefault="00F0783D" w:rsidP="00F0783D">
      <w:pPr>
        <w:rPr>
          <w:b/>
          <w:bCs/>
        </w:rPr>
      </w:pPr>
    </w:p>
    <w:p w14:paraId="3ED41A2C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69FCE385" w14:textId="77777777" w:rsidR="00F0783D" w:rsidRDefault="000E05F4" w:rsidP="00F0783D">
      <w:r>
        <w:t>Director of Development</w:t>
      </w:r>
      <w:r w:rsidR="00F0783D">
        <w:t xml:space="preserve">, </w:t>
      </w:r>
      <w:r w:rsidR="0008499B">
        <w:t>Physical Sciences</w:t>
      </w:r>
    </w:p>
    <w:p w14:paraId="25B167D8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21E98CFB" w14:textId="77777777" w:rsidR="00F0783D" w:rsidRDefault="00F0783D" w:rsidP="00F0783D">
      <w:pPr>
        <w:rPr>
          <w:lang w:val="es-ES"/>
        </w:rPr>
      </w:pPr>
      <w:r>
        <w:rPr>
          <w:lang w:val="es-ES"/>
        </w:rPr>
        <w:t>00000 Murphy Hall, Box 951413</w:t>
      </w:r>
    </w:p>
    <w:p w14:paraId="17D245EA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78D0D57B" w14:textId="77777777" w:rsidR="00F0783D" w:rsidRPr="00B31596" w:rsidRDefault="00F0783D" w:rsidP="00F0783D">
      <w:r>
        <w:t>(555) 555-5555</w:t>
      </w:r>
    </w:p>
    <w:p w14:paraId="7E9AC7B7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81980C0" wp14:editId="056D382B">
            <wp:extent cx="2103120" cy="393192"/>
            <wp:effectExtent l="0" t="0" r="0" b="6985"/>
            <wp:docPr id="27" name="Picture 27">
              <a:hlinkClick xmlns:a="http://schemas.openxmlformats.org/drawingml/2006/main" r:id="rId2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CB763" w14:textId="77777777" w:rsidR="00F0783D" w:rsidRDefault="00F0783D" w:rsidP="00F0783D">
      <w:r>
        <w:rPr>
          <w:noProof/>
        </w:rPr>
        <w:drawing>
          <wp:inline distT="0" distB="0" distL="0" distR="0" wp14:anchorId="4A108B2F" wp14:editId="77B86170">
            <wp:extent cx="171450" cy="266700"/>
            <wp:effectExtent l="0" t="0" r="0" b="0"/>
            <wp:docPr id="28" name="Picture 28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7EFDF2" wp14:editId="5DE11B48">
            <wp:extent cx="314325" cy="266700"/>
            <wp:effectExtent l="0" t="0" r="0" b="0"/>
            <wp:docPr id="29" name="Picture 29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E0886D" wp14:editId="03DE8D53">
            <wp:extent cx="228600" cy="266700"/>
            <wp:effectExtent l="0" t="0" r="0" b="0"/>
            <wp:docPr id="30" name="Picture 30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2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E066D2" wp14:editId="3AD54C93">
            <wp:extent cx="276225" cy="266700"/>
            <wp:effectExtent l="0" t="0" r="0" b="0"/>
            <wp:docPr id="31" name="Picture 31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4"/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7656B" wp14:editId="7F2A6E51">
            <wp:extent cx="285750" cy="266700"/>
            <wp:effectExtent l="0" t="0" r="0" b="0"/>
            <wp:docPr id="32" name="Picture 32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6"/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406D7" w14:textId="77777777" w:rsidR="00F707D3" w:rsidRDefault="00205A7C" w:rsidP="00F707D3">
      <w:pPr>
        <w:spacing w:before="80" w:line="276" w:lineRule="auto"/>
        <w:rPr>
          <w:color w:val="1F497D"/>
        </w:rPr>
      </w:pPr>
      <w:hyperlink r:id="rId27" w:history="1">
        <w:r w:rsidR="00F707D3">
          <w:rPr>
            <w:rStyle w:val="Hyperlink"/>
          </w:rPr>
          <w:t>www.college.ucla.edu</w:t>
        </w:r>
      </w:hyperlink>
      <w:r w:rsidR="00F707D3">
        <w:t xml:space="preserve"> </w:t>
      </w:r>
    </w:p>
    <w:p w14:paraId="32C73096" w14:textId="77777777" w:rsidR="00F0783D" w:rsidRDefault="00F0783D" w:rsidP="00F0783D"/>
    <w:p w14:paraId="1E9FB31A" w14:textId="77777777" w:rsidR="000E05F4" w:rsidRDefault="000E05F4" w:rsidP="00F0783D">
      <w:pPr>
        <w:rPr>
          <w:color w:val="1F497D"/>
        </w:rPr>
      </w:pPr>
    </w:p>
    <w:p w14:paraId="6FA6A04B" w14:textId="77777777" w:rsidR="00F0783D" w:rsidRDefault="00F0783D"/>
    <w:p w14:paraId="666051C2" w14:textId="77777777" w:rsidR="00DE053F" w:rsidRDefault="00DE053F"/>
    <w:p w14:paraId="182D6AB4" w14:textId="34A97A58" w:rsidR="00AE00AC" w:rsidRDefault="00AE00AC"/>
    <w:p w14:paraId="64C755E3" w14:textId="4E36D016" w:rsidR="00205A7C" w:rsidRDefault="00205A7C"/>
    <w:p w14:paraId="27D9C80A" w14:textId="68DBFE9F" w:rsidR="00205A7C" w:rsidRDefault="00205A7C"/>
    <w:p w14:paraId="5AC4158B" w14:textId="77777777" w:rsidR="00205A7C" w:rsidRDefault="00205A7C"/>
    <w:p w14:paraId="21632C19" w14:textId="77777777" w:rsidR="00AE00AC" w:rsidRDefault="00AE00AC"/>
    <w:p w14:paraId="749F711A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Social Sciences: </w:t>
      </w:r>
      <w:r w:rsidRPr="00B43386">
        <w:rPr>
          <w:b/>
          <w:bCs/>
          <w:sz w:val="28"/>
        </w:rPr>
        <w:tab/>
      </w:r>
    </w:p>
    <w:p w14:paraId="23C2F13A" w14:textId="77777777" w:rsidR="00F0783D" w:rsidRDefault="00F0783D" w:rsidP="00F0783D">
      <w:pPr>
        <w:rPr>
          <w:b/>
          <w:bCs/>
        </w:rPr>
      </w:pPr>
    </w:p>
    <w:p w14:paraId="08ACFE70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6FA9C349" w14:textId="77777777" w:rsidR="00F0783D" w:rsidRDefault="000E05F4" w:rsidP="00F0783D">
      <w:r>
        <w:t>Associate Director of Development</w:t>
      </w:r>
      <w:r w:rsidR="00F0783D">
        <w:t xml:space="preserve">, </w:t>
      </w:r>
      <w:r w:rsidR="0008499B">
        <w:t>Social Sciences</w:t>
      </w:r>
    </w:p>
    <w:p w14:paraId="5EB5B4FD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7BED3648" w14:textId="77777777" w:rsidR="00F0783D" w:rsidRDefault="00F0783D" w:rsidP="00F0783D">
      <w:pPr>
        <w:rPr>
          <w:lang w:val="es-ES"/>
        </w:rPr>
      </w:pPr>
      <w:r>
        <w:rPr>
          <w:lang w:val="es-ES"/>
        </w:rPr>
        <w:t>00000 Murphy Hall, Box 951413</w:t>
      </w:r>
    </w:p>
    <w:p w14:paraId="56486955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32FDC16A" w14:textId="77777777" w:rsidR="00F0783D" w:rsidRPr="00B31596" w:rsidRDefault="00F0783D" w:rsidP="00F0783D">
      <w:r>
        <w:t>(555) 555-5555</w:t>
      </w:r>
      <w:bookmarkStart w:id="1" w:name="_GoBack"/>
      <w:bookmarkEnd w:id="1"/>
    </w:p>
    <w:p w14:paraId="4BF1C9B0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19D71F53" wp14:editId="6CD97D67">
            <wp:extent cx="1929384" cy="393192"/>
            <wp:effectExtent l="0" t="0" r="0" b="6985"/>
            <wp:docPr id="34" name="Picture 34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384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33809" w14:textId="77777777" w:rsidR="00F0783D" w:rsidRDefault="00F0783D" w:rsidP="00F0783D">
      <w:r>
        <w:rPr>
          <w:noProof/>
        </w:rPr>
        <w:drawing>
          <wp:inline distT="0" distB="0" distL="0" distR="0" wp14:anchorId="6EACD8D8" wp14:editId="7807BD31">
            <wp:extent cx="171450" cy="266700"/>
            <wp:effectExtent l="0" t="0" r="0" b="0"/>
            <wp:docPr id="35" name="Picture 35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F20233" wp14:editId="6E4B530A">
            <wp:extent cx="314325" cy="266700"/>
            <wp:effectExtent l="0" t="0" r="0" b="0"/>
            <wp:docPr id="36" name="Picture 36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BD91C7" wp14:editId="358E75E8">
            <wp:extent cx="228600" cy="266700"/>
            <wp:effectExtent l="0" t="0" r="0" b="0"/>
            <wp:docPr id="37" name="Picture 37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2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4E0D5D" wp14:editId="0E637896">
            <wp:extent cx="276225" cy="266700"/>
            <wp:effectExtent l="0" t="0" r="0" b="0"/>
            <wp:docPr id="38" name="Picture 38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4"/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15D721" wp14:editId="75EACF26">
            <wp:extent cx="285750" cy="266700"/>
            <wp:effectExtent l="0" t="0" r="0" b="0"/>
            <wp:docPr id="39" name="Picture 39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6"/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9759A" w14:textId="77777777" w:rsidR="00F707D3" w:rsidRDefault="00205A7C" w:rsidP="00F707D3">
      <w:pPr>
        <w:spacing w:before="80" w:line="276" w:lineRule="auto"/>
        <w:rPr>
          <w:color w:val="1F497D"/>
        </w:rPr>
      </w:pPr>
      <w:hyperlink r:id="rId30" w:history="1">
        <w:r w:rsidR="00F707D3">
          <w:rPr>
            <w:rStyle w:val="Hyperlink"/>
          </w:rPr>
          <w:t>www.college.ucla.edu</w:t>
        </w:r>
      </w:hyperlink>
      <w:r w:rsidR="00F707D3">
        <w:t xml:space="preserve"> </w:t>
      </w:r>
    </w:p>
    <w:p w14:paraId="62C187F5" w14:textId="77777777" w:rsidR="00F0783D" w:rsidRDefault="00F0783D" w:rsidP="00F0783D"/>
    <w:p w14:paraId="3589BB3D" w14:textId="77777777" w:rsidR="00AE00AC" w:rsidRDefault="00AE00AC"/>
    <w:p w14:paraId="7FE0E8F3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Undergraduate Education: </w:t>
      </w:r>
      <w:r w:rsidRPr="00B43386">
        <w:rPr>
          <w:b/>
          <w:bCs/>
          <w:sz w:val="28"/>
        </w:rPr>
        <w:tab/>
      </w:r>
    </w:p>
    <w:p w14:paraId="7255B1A7" w14:textId="77777777" w:rsidR="00F0783D" w:rsidRDefault="00F0783D" w:rsidP="00F0783D">
      <w:pPr>
        <w:rPr>
          <w:b/>
          <w:bCs/>
        </w:rPr>
      </w:pPr>
    </w:p>
    <w:p w14:paraId="5C8D4BC7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33A0F1BA" w14:textId="77777777" w:rsidR="00F0783D" w:rsidRDefault="000E05F4" w:rsidP="00F0783D">
      <w:r>
        <w:t>Events Manager</w:t>
      </w:r>
      <w:r w:rsidR="00F0783D">
        <w:t xml:space="preserve">, </w:t>
      </w:r>
      <w:r w:rsidR="00B70571">
        <w:t>Undergraduate Education</w:t>
      </w:r>
    </w:p>
    <w:p w14:paraId="40663DA5" w14:textId="77777777" w:rsidR="00F0783D" w:rsidRDefault="00F0783D" w:rsidP="00F0783D">
      <w:pPr>
        <w:rPr>
          <w:b/>
          <w:bCs/>
        </w:rPr>
      </w:pPr>
      <w:r>
        <w:lastRenderedPageBreak/>
        <w:t>UCLA College of Letters and Science</w:t>
      </w:r>
    </w:p>
    <w:p w14:paraId="2D57AAF3" w14:textId="77777777" w:rsidR="00F0783D" w:rsidRDefault="00F0783D" w:rsidP="00F0783D">
      <w:pPr>
        <w:rPr>
          <w:lang w:val="es-ES"/>
        </w:rPr>
      </w:pPr>
      <w:r>
        <w:rPr>
          <w:lang w:val="es-ES"/>
        </w:rPr>
        <w:t>00000 Murphy Hall, Box 951413</w:t>
      </w:r>
    </w:p>
    <w:p w14:paraId="1745F51C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71D8FBED" w14:textId="77777777" w:rsidR="00F0783D" w:rsidRPr="00B31596" w:rsidRDefault="00F0783D" w:rsidP="00F0783D">
      <w:r>
        <w:t>(555) 555-5555</w:t>
      </w:r>
    </w:p>
    <w:p w14:paraId="2C459B40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4C19CD8E" wp14:editId="14EF9808">
            <wp:extent cx="2679192" cy="393192"/>
            <wp:effectExtent l="0" t="0" r="6985" b="6985"/>
            <wp:docPr id="41" name="Picture 41">
              <a:hlinkClick xmlns:a="http://schemas.openxmlformats.org/drawingml/2006/main" r:id="rId3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192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1AC50" w14:textId="77777777" w:rsidR="00F0783D" w:rsidRDefault="00F0783D" w:rsidP="00F0783D">
      <w:r>
        <w:rPr>
          <w:noProof/>
        </w:rPr>
        <w:drawing>
          <wp:inline distT="0" distB="0" distL="0" distR="0" wp14:anchorId="46A81D68" wp14:editId="3A7D08F5">
            <wp:extent cx="171450" cy="266700"/>
            <wp:effectExtent l="0" t="0" r="0" b="0"/>
            <wp:docPr id="42" name="Picture 4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CD613D" wp14:editId="071850E2">
            <wp:extent cx="314325" cy="266700"/>
            <wp:effectExtent l="0" t="0" r="0" b="0"/>
            <wp:docPr id="43" name="Picture 43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E39AE9" wp14:editId="18BAA7F3">
            <wp:extent cx="228600" cy="266700"/>
            <wp:effectExtent l="0" t="0" r="0" b="0"/>
            <wp:docPr id="44" name="Picture 44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2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C9DDCF" wp14:editId="1A4F2172">
            <wp:extent cx="276225" cy="266700"/>
            <wp:effectExtent l="0" t="0" r="0" b="0"/>
            <wp:docPr id="45" name="Picture 45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4"/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C2E4AF" wp14:editId="17CBF85A">
            <wp:extent cx="285750" cy="266700"/>
            <wp:effectExtent l="0" t="0" r="0" b="0"/>
            <wp:docPr id="46" name="Picture 46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6"/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C262C" w14:textId="77777777" w:rsidR="00F707D3" w:rsidRDefault="00205A7C" w:rsidP="00F707D3">
      <w:pPr>
        <w:spacing w:before="80" w:line="276" w:lineRule="auto"/>
        <w:rPr>
          <w:color w:val="1F497D"/>
        </w:rPr>
      </w:pPr>
      <w:hyperlink r:id="rId33" w:history="1">
        <w:r w:rsidR="00F707D3">
          <w:rPr>
            <w:rStyle w:val="Hyperlink"/>
          </w:rPr>
          <w:t>www.college.ucla.edu</w:t>
        </w:r>
      </w:hyperlink>
      <w:r w:rsidR="00F707D3">
        <w:t xml:space="preserve"> </w:t>
      </w:r>
    </w:p>
    <w:p w14:paraId="45F126CC" w14:textId="77777777" w:rsidR="00F0783D" w:rsidRDefault="00F0783D"/>
    <w:sectPr w:rsidR="00F0783D" w:rsidSect="00624E04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bon Semibold">
    <w:panose1 w:val="000007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13582"/>
    <w:multiLevelType w:val="hybridMultilevel"/>
    <w:tmpl w:val="38989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F2362A"/>
    <w:multiLevelType w:val="multilevel"/>
    <w:tmpl w:val="500C4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875C18"/>
    <w:multiLevelType w:val="multilevel"/>
    <w:tmpl w:val="8FE27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F91755"/>
    <w:multiLevelType w:val="multilevel"/>
    <w:tmpl w:val="8FE27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DA0NbewMDU3szBW0lEKTi0uzszPAykwrwUA1yL7HiwAAAA="/>
  </w:docVars>
  <w:rsids>
    <w:rsidRoot w:val="002127CB"/>
    <w:rsid w:val="0005284E"/>
    <w:rsid w:val="0008499B"/>
    <w:rsid w:val="000E05F4"/>
    <w:rsid w:val="000E1824"/>
    <w:rsid w:val="00123445"/>
    <w:rsid w:val="0015403A"/>
    <w:rsid w:val="00155481"/>
    <w:rsid w:val="0016454D"/>
    <w:rsid w:val="00165EF4"/>
    <w:rsid w:val="00192367"/>
    <w:rsid w:val="001C6775"/>
    <w:rsid w:val="001E477B"/>
    <w:rsid w:val="001E5237"/>
    <w:rsid w:val="00205A7C"/>
    <w:rsid w:val="002127CB"/>
    <w:rsid w:val="00242524"/>
    <w:rsid w:val="002C6015"/>
    <w:rsid w:val="00327CA8"/>
    <w:rsid w:val="00402718"/>
    <w:rsid w:val="00443C05"/>
    <w:rsid w:val="00492E58"/>
    <w:rsid w:val="0049457A"/>
    <w:rsid w:val="004D712C"/>
    <w:rsid w:val="004F72AD"/>
    <w:rsid w:val="00537F6C"/>
    <w:rsid w:val="005C4807"/>
    <w:rsid w:val="00607ED5"/>
    <w:rsid w:val="00624E04"/>
    <w:rsid w:val="006C0982"/>
    <w:rsid w:val="00751A8C"/>
    <w:rsid w:val="00794529"/>
    <w:rsid w:val="007A608B"/>
    <w:rsid w:val="007C44C8"/>
    <w:rsid w:val="007E6B2A"/>
    <w:rsid w:val="00845743"/>
    <w:rsid w:val="0085516B"/>
    <w:rsid w:val="008869A8"/>
    <w:rsid w:val="00892C9D"/>
    <w:rsid w:val="008C5BE5"/>
    <w:rsid w:val="00990F9E"/>
    <w:rsid w:val="00AC5E1C"/>
    <w:rsid w:val="00AE00AC"/>
    <w:rsid w:val="00B0431B"/>
    <w:rsid w:val="00B31596"/>
    <w:rsid w:val="00B43386"/>
    <w:rsid w:val="00B52CB8"/>
    <w:rsid w:val="00B70571"/>
    <w:rsid w:val="00B8594B"/>
    <w:rsid w:val="00BC1B5F"/>
    <w:rsid w:val="00C7076A"/>
    <w:rsid w:val="00D04A96"/>
    <w:rsid w:val="00D534C3"/>
    <w:rsid w:val="00DB57E8"/>
    <w:rsid w:val="00DD7E16"/>
    <w:rsid w:val="00DE053F"/>
    <w:rsid w:val="00E219B4"/>
    <w:rsid w:val="00E82AE5"/>
    <w:rsid w:val="00EB799A"/>
    <w:rsid w:val="00F0783D"/>
    <w:rsid w:val="00F707D3"/>
    <w:rsid w:val="00F73598"/>
    <w:rsid w:val="00F77284"/>
    <w:rsid w:val="00F95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89BE4"/>
  <w15:docId w15:val="{DAA2FDBE-90D0-4AFC-B0DC-6EBA5403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2127CB"/>
    <w:pPr>
      <w:widowControl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1"/>
    <w:qFormat/>
    <w:rsid w:val="005C4807"/>
    <w:pPr>
      <w:spacing w:before="28"/>
      <w:outlineLvl w:val="0"/>
    </w:pPr>
    <w:rPr>
      <w:rFonts w:eastAsia="Calibri"/>
      <w:b/>
      <w:bCs/>
      <w:sz w:val="28"/>
      <w:szCs w:val="28"/>
      <w:u w:val="single"/>
    </w:rPr>
  </w:style>
  <w:style w:type="paragraph" w:styleId="Heading2">
    <w:name w:val="heading 2"/>
    <w:basedOn w:val="Normal"/>
    <w:link w:val="Heading2Char"/>
    <w:uiPriority w:val="1"/>
    <w:qFormat/>
    <w:rsid w:val="005C4807"/>
    <w:pPr>
      <w:spacing w:before="64"/>
      <w:ind w:left="220"/>
      <w:outlineLvl w:val="1"/>
    </w:pPr>
    <w:rPr>
      <w:rFonts w:eastAsia="Calibri"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5C4807"/>
    <w:pPr>
      <w:spacing w:before="55"/>
      <w:ind w:left="3467"/>
      <w:outlineLvl w:val="2"/>
    </w:pPr>
    <w:rPr>
      <w:rFonts w:eastAsia="Calibri"/>
      <w:b/>
      <w:bCs/>
    </w:rPr>
  </w:style>
  <w:style w:type="paragraph" w:styleId="Heading4">
    <w:name w:val="heading 4"/>
    <w:basedOn w:val="Normal"/>
    <w:link w:val="Heading4Char"/>
    <w:uiPriority w:val="9"/>
    <w:qFormat/>
    <w:rsid w:val="002127CB"/>
    <w:pPr>
      <w:spacing w:before="100" w:beforeAutospacing="1" w:after="100" w:afterAutospacing="1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5C4807"/>
  </w:style>
  <w:style w:type="paragraph" w:customStyle="1" w:styleId="Headerblue">
    <w:name w:val="Headerblue"/>
    <w:basedOn w:val="BodyText"/>
    <w:link w:val="HeaderblueChar"/>
    <w:uiPriority w:val="1"/>
    <w:qFormat/>
    <w:rsid w:val="005C4807"/>
    <w:pPr>
      <w:jc w:val="center"/>
    </w:pPr>
    <w:rPr>
      <w:rFonts w:ascii="Karbon Semibold" w:hAnsi="Karbon Semibold"/>
      <w:color w:val="3284BF"/>
      <w:sz w:val="28"/>
      <w:u w:color="000000"/>
    </w:rPr>
  </w:style>
  <w:style w:type="character" w:customStyle="1" w:styleId="HeaderblueChar">
    <w:name w:val="Headerblue Char"/>
    <w:basedOn w:val="BodyTextChar"/>
    <w:link w:val="Headerblue"/>
    <w:uiPriority w:val="1"/>
    <w:rsid w:val="005C4807"/>
    <w:rPr>
      <w:rFonts w:ascii="Karbon Semibold" w:eastAsia="Calibri" w:hAnsi="Karbon Semibold"/>
      <w:color w:val="3284BF"/>
      <w:sz w:val="28"/>
      <w:u w:color="000000"/>
    </w:rPr>
  </w:style>
  <w:style w:type="paragraph" w:styleId="BodyText">
    <w:name w:val="Body Text"/>
    <w:basedOn w:val="Normal"/>
    <w:link w:val="BodyTextChar"/>
    <w:uiPriority w:val="1"/>
    <w:qFormat/>
    <w:rsid w:val="005C4807"/>
    <w:pPr>
      <w:ind w:left="219"/>
    </w:pPr>
    <w:rPr>
      <w:rFonts w:eastAsia="Calibri"/>
    </w:rPr>
  </w:style>
  <w:style w:type="character" w:customStyle="1" w:styleId="BodyTextChar">
    <w:name w:val="Body Text Char"/>
    <w:basedOn w:val="DefaultParagraphFont"/>
    <w:link w:val="BodyText"/>
    <w:uiPriority w:val="1"/>
    <w:rsid w:val="005C4807"/>
    <w:rPr>
      <w:rFonts w:ascii="Calibri" w:eastAsia="Calibri" w:hAnsi="Calibri"/>
    </w:rPr>
  </w:style>
  <w:style w:type="paragraph" w:customStyle="1" w:styleId="Headerblue2">
    <w:name w:val="Headerblue2"/>
    <w:basedOn w:val="Headerblue"/>
    <w:uiPriority w:val="1"/>
    <w:qFormat/>
    <w:rsid w:val="005C4807"/>
    <w:pPr>
      <w:ind w:left="0"/>
      <w:jc w:val="both"/>
    </w:pPr>
    <w:rPr>
      <w:spacing w:val="-1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5C4807"/>
    <w:rPr>
      <w:rFonts w:ascii="Calibri" w:eastAsia="Calibri" w:hAnsi="Calibri"/>
      <w:b/>
      <w:bCs/>
      <w:sz w:val="28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1"/>
    <w:rsid w:val="005C4807"/>
    <w:rPr>
      <w:rFonts w:ascii="Calibri" w:eastAsia="Calibri" w:hAnsi="Calibri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5C4807"/>
    <w:rPr>
      <w:rFonts w:ascii="Calibri" w:eastAsia="Calibri" w:hAnsi="Calibri"/>
      <w:b/>
      <w:bCs/>
    </w:rPr>
  </w:style>
  <w:style w:type="paragraph" w:styleId="ListParagraph">
    <w:name w:val="List Paragraph"/>
    <w:basedOn w:val="Normal"/>
    <w:uiPriority w:val="1"/>
    <w:qFormat/>
    <w:rsid w:val="005C4807"/>
  </w:style>
  <w:style w:type="character" w:styleId="SubtleReference">
    <w:name w:val="Subtle Reference"/>
    <w:basedOn w:val="DefaultParagraphFont"/>
    <w:uiPriority w:val="31"/>
    <w:qFormat/>
    <w:rsid w:val="005C4807"/>
    <w:rPr>
      <w:smallCaps/>
      <w:color w:val="C0504D" w:themeColor="accent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7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7CB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2127CB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2127CB"/>
    <w:rPr>
      <w:b/>
      <w:bCs/>
    </w:rPr>
  </w:style>
  <w:style w:type="paragraph" w:styleId="NormalWeb">
    <w:name w:val="Normal (Web)"/>
    <w:basedOn w:val="Normal"/>
    <w:uiPriority w:val="99"/>
    <w:unhideWhenUsed/>
    <w:rsid w:val="007A608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5516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0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7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3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uclacollege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www.college.ucla.edu" TargetMode="External"/><Relationship Id="rId26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yperlink" Target="http://www.college.ucla.edu" TargetMode="External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twitter.com/UCLACollege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s://www.physicalsciences.ucla.edu/" TargetMode="External"/><Relationship Id="rId33" Type="http://schemas.openxmlformats.org/officeDocument/2006/relationships/hyperlink" Target="http://www.college.ucla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company/ucla-college" TargetMode="External"/><Relationship Id="rId20" Type="http://schemas.openxmlformats.org/officeDocument/2006/relationships/image" Target="media/image7.png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hyperlink" Target="https://www.college.ucla.edu/" TargetMode="External"/><Relationship Id="rId11" Type="http://schemas.openxmlformats.org/officeDocument/2006/relationships/image" Target="media/image3.png"/><Relationship Id="rId24" Type="http://schemas.openxmlformats.org/officeDocument/2006/relationships/hyperlink" Target="http://www.college.ucla.edu" TargetMode="External"/><Relationship Id="rId32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8.png"/><Relationship Id="rId28" Type="http://schemas.openxmlformats.org/officeDocument/2006/relationships/hyperlink" Target="https://socialsciences.ucla.edu/" TargetMode="External"/><Relationship Id="rId10" Type="http://schemas.openxmlformats.org/officeDocument/2006/relationships/hyperlink" Target="https://www.instagram.com/uclacollege/" TargetMode="External"/><Relationship Id="rId19" Type="http://schemas.openxmlformats.org/officeDocument/2006/relationships/hyperlink" Target="https://humanities.ucla.edu/" TargetMode="External"/><Relationship Id="rId31" Type="http://schemas.openxmlformats.org/officeDocument/2006/relationships/hyperlink" Target="http://www.ugeducation.ucla.edu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youtube.com/UCLACollege/" TargetMode="External"/><Relationship Id="rId22" Type="http://schemas.openxmlformats.org/officeDocument/2006/relationships/hyperlink" Target="https://lifesciences.ucla.edu/" TargetMode="External"/><Relationship Id="rId27" Type="http://schemas.openxmlformats.org/officeDocument/2006/relationships/hyperlink" Target="http://www.college.ucla.edu" TargetMode="External"/><Relationship Id="rId30" Type="http://schemas.openxmlformats.org/officeDocument/2006/relationships/hyperlink" Target="http://www.college.ucla.edu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3BDE7-E3AA-4121-8C42-A2EAD0C8E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LA</Company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na Hordzwick</dc:creator>
  <cp:lastModifiedBy>MacDonald, Margaret</cp:lastModifiedBy>
  <cp:revision>3</cp:revision>
  <cp:lastPrinted>2021-09-15T19:36:00Z</cp:lastPrinted>
  <dcterms:created xsi:type="dcterms:W3CDTF">2021-09-15T20:34:00Z</dcterms:created>
  <dcterms:modified xsi:type="dcterms:W3CDTF">2021-09-15T20:36:00Z</dcterms:modified>
</cp:coreProperties>
</file>